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AB4CA4" w14:textId="786926E5" w:rsidR="00AA08CB" w:rsidRPr="009E48A5" w:rsidRDefault="00AA08CB">
      <w:pPr>
        <w:rPr>
          <w:b/>
          <w:bCs/>
          <w:sz w:val="40"/>
          <w:szCs w:val="40"/>
        </w:rPr>
      </w:pPr>
      <w:r w:rsidRPr="009E48A5">
        <w:rPr>
          <w:b/>
          <w:bCs/>
          <w:sz w:val="40"/>
          <w:szCs w:val="40"/>
        </w:rPr>
        <w:t>Q1</w:t>
      </w:r>
    </w:p>
    <w:p w14:paraId="335A4E30" w14:textId="0244DDEB" w:rsidR="003F06FB" w:rsidRDefault="00051088">
      <w:r w:rsidRPr="00051088">
        <w:drawing>
          <wp:inline distT="0" distB="0" distL="0" distR="0" wp14:anchorId="45DB1535" wp14:editId="00C97457">
            <wp:extent cx="5044877" cy="5768840"/>
            <wp:effectExtent l="0" t="0" r="381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044877" cy="5768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023AE4" w14:textId="1B9A115A" w:rsidR="005D79AF" w:rsidRDefault="005D79AF"/>
    <w:p w14:paraId="00986FFB" w14:textId="730CB231" w:rsidR="005D79AF" w:rsidRDefault="005D79AF"/>
    <w:p w14:paraId="491D02FA" w14:textId="79081BE4" w:rsidR="005D79AF" w:rsidRDefault="005D79AF"/>
    <w:p w14:paraId="4722E952" w14:textId="215DD36C" w:rsidR="005D79AF" w:rsidRDefault="005D79AF"/>
    <w:p w14:paraId="2784878A" w14:textId="2250808B" w:rsidR="005D79AF" w:rsidRDefault="005D79AF"/>
    <w:p w14:paraId="05600BF2" w14:textId="50B70646" w:rsidR="005D79AF" w:rsidRDefault="005D79AF"/>
    <w:p w14:paraId="18789096" w14:textId="644F8635" w:rsidR="005D79AF" w:rsidRDefault="005D79AF"/>
    <w:p w14:paraId="59DC968A" w14:textId="7E880C90" w:rsidR="005D79AF" w:rsidRDefault="005D79AF"/>
    <w:p w14:paraId="4456E7C0" w14:textId="550578E8" w:rsidR="005D79AF" w:rsidRDefault="005D79AF"/>
    <w:p w14:paraId="17A9F8B3" w14:textId="71E130C0" w:rsidR="005D79AF" w:rsidRPr="009E48A5" w:rsidRDefault="005D79AF">
      <w:pPr>
        <w:rPr>
          <w:b/>
          <w:bCs/>
          <w:sz w:val="36"/>
          <w:szCs w:val="36"/>
        </w:rPr>
      </w:pPr>
      <w:r w:rsidRPr="009E48A5">
        <w:rPr>
          <w:b/>
          <w:bCs/>
          <w:sz w:val="36"/>
          <w:szCs w:val="36"/>
        </w:rPr>
        <w:lastRenderedPageBreak/>
        <w:t>Q2</w:t>
      </w:r>
    </w:p>
    <w:p w14:paraId="67183281" w14:textId="3043BD8A" w:rsidR="005D79AF" w:rsidRDefault="005D79AF">
      <w:r w:rsidRPr="005D79AF">
        <w:drawing>
          <wp:inline distT="0" distB="0" distL="0" distR="0" wp14:anchorId="212C1C64" wp14:editId="189BE8EE">
            <wp:extent cx="5731510" cy="5003165"/>
            <wp:effectExtent l="0" t="0" r="2540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003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CB311F" w14:textId="08CD27BA" w:rsidR="005D79AF" w:rsidRDefault="005D79AF"/>
    <w:p w14:paraId="4179AD56" w14:textId="73FBA0DE" w:rsidR="005D79AF" w:rsidRDefault="005D79AF"/>
    <w:p w14:paraId="309D561A" w14:textId="77777777" w:rsidR="009E48A5" w:rsidRDefault="009E48A5"/>
    <w:p w14:paraId="699C360D" w14:textId="77777777" w:rsidR="009E48A5" w:rsidRDefault="009E48A5"/>
    <w:p w14:paraId="311FE4FF" w14:textId="77777777" w:rsidR="009E48A5" w:rsidRDefault="009E48A5"/>
    <w:p w14:paraId="46A41972" w14:textId="77777777" w:rsidR="009E48A5" w:rsidRDefault="009E48A5"/>
    <w:p w14:paraId="2B35BDDB" w14:textId="77777777" w:rsidR="009E48A5" w:rsidRDefault="009E48A5"/>
    <w:p w14:paraId="5BCD4162" w14:textId="77777777" w:rsidR="009E48A5" w:rsidRDefault="009E48A5"/>
    <w:p w14:paraId="2B119B41" w14:textId="77777777" w:rsidR="009E48A5" w:rsidRDefault="009E48A5"/>
    <w:p w14:paraId="3D97F482" w14:textId="77777777" w:rsidR="009E48A5" w:rsidRDefault="009E48A5"/>
    <w:p w14:paraId="5A6E8C61" w14:textId="77777777" w:rsidR="009E48A5" w:rsidRDefault="009E48A5"/>
    <w:p w14:paraId="1A690B13" w14:textId="77777777" w:rsidR="009E48A5" w:rsidRDefault="009E48A5"/>
    <w:p w14:paraId="277052B5" w14:textId="5E0C56C1" w:rsidR="009E48A5" w:rsidRPr="009E48A5" w:rsidRDefault="005D79AF">
      <w:pPr>
        <w:rPr>
          <w:b/>
          <w:bCs/>
          <w:sz w:val="36"/>
          <w:szCs w:val="36"/>
        </w:rPr>
      </w:pPr>
      <w:r w:rsidRPr="009E48A5">
        <w:rPr>
          <w:b/>
          <w:bCs/>
          <w:sz w:val="36"/>
          <w:szCs w:val="36"/>
        </w:rPr>
        <w:lastRenderedPageBreak/>
        <w:t>Q3</w:t>
      </w:r>
    </w:p>
    <w:p w14:paraId="3201C2DF" w14:textId="32CB03FB" w:rsidR="005D79AF" w:rsidRDefault="009E48A5">
      <w:r w:rsidRPr="009E48A5">
        <w:drawing>
          <wp:inline distT="0" distB="0" distL="0" distR="0" wp14:anchorId="31648D80" wp14:editId="79952EC1">
            <wp:extent cx="5677392" cy="6492803"/>
            <wp:effectExtent l="0" t="0" r="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677392" cy="64928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CAE416" w14:textId="5D9CDFE8" w:rsidR="00AA08CB" w:rsidRDefault="00AA08CB"/>
    <w:p w14:paraId="66469ECC" w14:textId="3E46D7F1" w:rsidR="00AA08CB" w:rsidRDefault="00AA08CB"/>
    <w:p w14:paraId="3ED71E9A" w14:textId="5DBDE2EB" w:rsidR="00AA08CB" w:rsidRDefault="00AA08CB"/>
    <w:p w14:paraId="58B73D91" w14:textId="08C1C89C" w:rsidR="00AA08CB" w:rsidRDefault="00AA08CB"/>
    <w:p w14:paraId="0D39AF7D" w14:textId="790E0554" w:rsidR="00AA08CB" w:rsidRDefault="00AA08CB"/>
    <w:p w14:paraId="29EF6D30" w14:textId="613CA613" w:rsidR="00AA08CB" w:rsidRDefault="00AA08CB"/>
    <w:p w14:paraId="0C6C962F" w14:textId="77777777" w:rsidR="009E48A5" w:rsidRDefault="009E48A5"/>
    <w:p w14:paraId="66E7595A" w14:textId="2C9FE04C" w:rsidR="00AA08CB" w:rsidRPr="009E48A5" w:rsidRDefault="00AA08CB">
      <w:pPr>
        <w:rPr>
          <w:b/>
          <w:bCs/>
          <w:sz w:val="36"/>
          <w:szCs w:val="36"/>
        </w:rPr>
      </w:pPr>
      <w:r w:rsidRPr="009E48A5">
        <w:rPr>
          <w:b/>
          <w:bCs/>
          <w:sz w:val="36"/>
          <w:szCs w:val="36"/>
        </w:rPr>
        <w:t>Q4</w:t>
      </w:r>
    </w:p>
    <w:p w14:paraId="2BDFFC13" w14:textId="767A6A5A" w:rsidR="00AA08CB" w:rsidRDefault="00AA08CB">
      <w:r w:rsidRPr="00AA08CB">
        <w:drawing>
          <wp:inline distT="0" distB="0" distL="0" distR="0" wp14:anchorId="6D36958C" wp14:editId="6359BD0C">
            <wp:extent cx="5731510" cy="5898515"/>
            <wp:effectExtent l="0" t="0" r="254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898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F48073" w14:textId="77777777" w:rsidR="009E48A5" w:rsidRDefault="009E48A5"/>
    <w:p w14:paraId="5F97B7DD" w14:textId="77777777" w:rsidR="009E48A5" w:rsidRDefault="009E48A5"/>
    <w:p w14:paraId="6B23F260" w14:textId="77777777" w:rsidR="009E48A5" w:rsidRDefault="009E48A5"/>
    <w:p w14:paraId="38DA6992" w14:textId="77777777" w:rsidR="009E48A5" w:rsidRDefault="009E48A5"/>
    <w:p w14:paraId="54DA5568" w14:textId="77777777" w:rsidR="009E48A5" w:rsidRDefault="009E48A5"/>
    <w:p w14:paraId="5D7FD93D" w14:textId="77777777" w:rsidR="009E48A5" w:rsidRDefault="009E48A5"/>
    <w:p w14:paraId="0F972512" w14:textId="77777777" w:rsidR="009E48A5" w:rsidRDefault="009E48A5">
      <w:pPr>
        <w:rPr>
          <w:b/>
          <w:bCs/>
          <w:sz w:val="36"/>
          <w:szCs w:val="36"/>
        </w:rPr>
      </w:pPr>
    </w:p>
    <w:p w14:paraId="7D7EFEBF" w14:textId="541A4A09" w:rsidR="00AA08CB" w:rsidRPr="009E48A5" w:rsidRDefault="005D79AF">
      <w:pPr>
        <w:rPr>
          <w:b/>
          <w:bCs/>
          <w:sz w:val="36"/>
          <w:szCs w:val="36"/>
        </w:rPr>
      </w:pPr>
      <w:r w:rsidRPr="009E48A5">
        <w:rPr>
          <w:b/>
          <w:bCs/>
          <w:sz w:val="36"/>
          <w:szCs w:val="36"/>
        </w:rPr>
        <w:lastRenderedPageBreak/>
        <w:t>Q5</w:t>
      </w:r>
    </w:p>
    <w:p w14:paraId="28F1A3B2" w14:textId="38CDFF4C" w:rsidR="00051088" w:rsidRDefault="00AF51CD">
      <w:r w:rsidRPr="00AF51CD">
        <w:drawing>
          <wp:inline distT="0" distB="0" distL="0" distR="0" wp14:anchorId="51C7C7DF" wp14:editId="784B97DD">
            <wp:extent cx="5281118" cy="5464013"/>
            <wp:effectExtent l="0" t="0" r="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81118" cy="5464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5108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0sLAwtDA3NDYzMjRT0lEKTi0uzszPAykwrAUA0Q2e1SwAAAA="/>
  </w:docVars>
  <w:rsids>
    <w:rsidRoot w:val="00051088"/>
    <w:rsid w:val="00051088"/>
    <w:rsid w:val="003F06FB"/>
    <w:rsid w:val="005D79AF"/>
    <w:rsid w:val="009E48A5"/>
    <w:rsid w:val="00AA08CB"/>
    <w:rsid w:val="00AF51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FACF70"/>
  <w15:chartTrackingRefBased/>
  <w15:docId w15:val="{2D9D239E-FD3F-4A26-9C5D-4550702005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customXml" Target="../customXml/item1.xml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5DDDB412DF21544B6FCDE17F80CB840" ma:contentTypeVersion="11" ma:contentTypeDescription="Create a new document." ma:contentTypeScope="" ma:versionID="5d241f14c3612b9b667b70b6a636e850">
  <xsd:schema xmlns:xsd="http://www.w3.org/2001/XMLSchema" xmlns:xs="http://www.w3.org/2001/XMLSchema" xmlns:p="http://schemas.microsoft.com/office/2006/metadata/properties" xmlns:ns2="42f48d27-0d49-47ec-a7e4-d55a81e6d79d" targetNamespace="http://schemas.microsoft.com/office/2006/metadata/properties" ma:root="true" ma:fieldsID="8e10a830fcbda69dd1639bfa6c035cf5" ns2:_="">
    <xsd:import namespace="42f48d27-0d49-47ec-a7e4-d55a81e6d79d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f48d27-0d49-47ec-a7e4-d55a81e6d79d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42f48d27-0d49-47ec-a7e4-d55a81e6d79d" xsi:nil="true"/>
  </documentManagement>
</p:properties>
</file>

<file path=customXml/itemProps1.xml><?xml version="1.0" encoding="utf-8"?>
<ds:datastoreItem xmlns:ds="http://schemas.openxmlformats.org/officeDocument/2006/customXml" ds:itemID="{0A0F7639-055D-455B-8FD3-5CEB01E5D489}"/>
</file>

<file path=customXml/itemProps2.xml><?xml version="1.0" encoding="utf-8"?>
<ds:datastoreItem xmlns:ds="http://schemas.openxmlformats.org/officeDocument/2006/customXml" ds:itemID="{09E7D567-B5F7-40B6-BB22-FC57CF39764B}"/>
</file>

<file path=customXml/itemProps3.xml><?xml version="1.0" encoding="utf-8"?>
<ds:datastoreItem xmlns:ds="http://schemas.openxmlformats.org/officeDocument/2006/customXml" ds:itemID="{88F661F7-7E4E-4444-816B-3B64E580C3C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5</Pages>
  <Words>8</Words>
  <Characters>5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nya Prasad</dc:creator>
  <cp:keywords/>
  <dc:description/>
  <cp:lastModifiedBy>Ananya Prasad</cp:lastModifiedBy>
  <cp:revision>13</cp:revision>
  <dcterms:created xsi:type="dcterms:W3CDTF">2020-11-06T04:00:00Z</dcterms:created>
  <dcterms:modified xsi:type="dcterms:W3CDTF">2020-11-06T04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5DDDB412DF21544B6FCDE17F80CB840</vt:lpwstr>
  </property>
</Properties>
</file>